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04164" w:rsidRDefault="00F42263">
      <w:pPr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</w:pPr>
      <w:r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Zpráva </w:t>
      </w:r>
      <w:r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VOP </w:t>
      </w:r>
      <w:r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o šetření ve věci překážek znesnadňujících žákům se sluchovým postižením přístup ke vzdělání a jeho poskytování</w:t>
      </w:r>
    </w:p>
    <w:p w:rsidR="00F42263" w:rsidRDefault="00F42263">
      <w:r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- </w:t>
      </w:r>
      <w:r w:rsidRPr="00F42263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https://eso.ochrance.cz/Nalezene/Edit/3366</w:t>
      </w:r>
      <w:bookmarkStart w:id="0" w:name="_GoBack"/>
      <w:bookmarkEnd w:id="0"/>
    </w:p>
    <w:sectPr w:rsidR="00F42263" w:rsidSect="004140E3">
      <w:pgSz w:w="11906" w:h="16838"/>
      <w:pgMar w:top="1417" w:right="1417" w:bottom="1417" w:left="1417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08"/>
  <w:hyphenationZone w:val="425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zMTA0NTIwNDA1NjRS0lEKTi0uzszPAykwrAUA4+f2pywAAAA="/>
  </w:docVars>
  <w:rsids>
    <w:rsidRoot w:val="00F42263"/>
    <w:rsid w:val="0008164D"/>
    <w:rsid w:val="00105E4A"/>
    <w:rsid w:val="004140E3"/>
    <w:rsid w:val="00A56B35"/>
    <w:rsid w:val="00B120ED"/>
    <w:rsid w:val="00B2786B"/>
    <w:rsid w:val="00C04164"/>
    <w:rsid w:val="00F422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F72B9AA"/>
  <w15:chartTrackingRefBased/>
  <w15:docId w15:val="{17D1A5A6-BE7F-443D-86E9-69A6521E08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Pr>
      <w:lang w:val="pl-PL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bsah3">
    <w:name w:val="toc 3"/>
    <w:basedOn w:val="Normln"/>
    <w:next w:val="Normln"/>
    <w:autoRedefine/>
    <w:uiPriority w:val="39"/>
    <w:unhideWhenUsed/>
    <w:rsid w:val="00B120ED"/>
    <w:pPr>
      <w:tabs>
        <w:tab w:val="left" w:pos="1320"/>
        <w:tab w:val="right" w:leader="dot" w:pos="9062"/>
      </w:tabs>
      <w:spacing w:after="100" w:line="240" w:lineRule="auto"/>
      <w:ind w:left="442"/>
      <w:jc w:val="both"/>
    </w:pPr>
    <w:rPr>
      <w:i/>
      <w:noProof/>
      <w:sz w:val="24"/>
      <w:lang w:val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4</Words>
  <Characters>144</Characters>
  <Application>Microsoft Office Word</Application>
  <DocSecurity>0</DocSecurity>
  <Lines>1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Windows User</cp:lastModifiedBy>
  <cp:revision>1</cp:revision>
  <dcterms:created xsi:type="dcterms:W3CDTF">2020-11-12T07:35:00Z</dcterms:created>
  <dcterms:modified xsi:type="dcterms:W3CDTF">2020-11-12T07:36:00Z</dcterms:modified>
</cp:coreProperties>
</file>